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13EAD" w14:textId="25D430F5" w:rsidR="006D5FE3" w:rsidRPr="006D5FE3" w:rsidRDefault="00BA27F4" w:rsidP="005954C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E764D">
        <w:rPr>
          <w:sz w:val="32"/>
          <w:szCs w:val="32"/>
        </w:rPr>
        <w:t xml:space="preserve">CMPS </w:t>
      </w:r>
      <w:r>
        <w:rPr>
          <w:sz w:val="32"/>
          <w:szCs w:val="32"/>
        </w:rPr>
        <w:t>312</w:t>
      </w:r>
      <w:r w:rsidRPr="000E764D">
        <w:rPr>
          <w:sz w:val="32"/>
          <w:szCs w:val="32"/>
        </w:rPr>
        <w:t xml:space="preserve"> </w:t>
      </w:r>
      <w:r>
        <w:rPr>
          <w:sz w:val="32"/>
          <w:szCs w:val="32"/>
        </w:rPr>
        <w:t>Mobile App Development – Fall 202</w:t>
      </w:r>
      <w:r w:rsidR="003042A1">
        <w:rPr>
          <w:sz w:val="32"/>
          <w:szCs w:val="32"/>
        </w:rPr>
        <w:t>3</w:t>
      </w:r>
    </w:p>
    <w:p w14:paraId="1FEE0CFC" w14:textId="58F31A47" w:rsidR="00BA27F4" w:rsidRDefault="00E92BB2" w:rsidP="00CC0A6B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1"/>
      <w:bookmarkStart w:id="1" w:name="OLE_LINK2"/>
      <w:r>
        <w:rPr>
          <w:b/>
          <w:color w:val="4E81BD"/>
          <w:sz w:val="28"/>
        </w:rPr>
        <w:t xml:space="preserve">Assignment </w:t>
      </w:r>
      <w:r w:rsidR="003042A1">
        <w:rPr>
          <w:b/>
          <w:color w:val="4E81BD"/>
          <w:sz w:val="2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BA27F4" w14:paraId="13ED5227" w14:textId="77777777" w:rsidTr="007817F4">
        <w:trPr>
          <w:trHeight w:val="323"/>
        </w:trPr>
        <w:tc>
          <w:tcPr>
            <w:tcW w:w="2814" w:type="dxa"/>
          </w:tcPr>
          <w:bookmarkEnd w:id="0"/>
          <w:bookmarkEnd w:id="1"/>
          <w:p w14:paraId="0A74D353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3EDBDE56" w14:textId="769ADB93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E7234">
              <w:rPr>
                <w:bCs/>
                <w:sz w:val="24"/>
                <w:szCs w:val="24"/>
              </w:rPr>
              <w:t>Rashid Al-Bader</w:t>
            </w:r>
          </w:p>
        </w:tc>
      </w:tr>
      <w:tr w:rsidR="00BA27F4" w14:paraId="6C28C52F" w14:textId="77777777" w:rsidTr="007817F4">
        <w:tc>
          <w:tcPr>
            <w:tcW w:w="2814" w:type="dxa"/>
          </w:tcPr>
          <w:p w14:paraId="12754B88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8DF5E13" w14:textId="3BC2F78F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E7234">
              <w:rPr>
                <w:bCs/>
                <w:sz w:val="24"/>
                <w:szCs w:val="24"/>
              </w:rPr>
              <w:t>202008444</w:t>
            </w:r>
          </w:p>
        </w:tc>
      </w:tr>
      <w:tr w:rsidR="00BA27F4" w14:paraId="0C1D0257" w14:textId="77777777" w:rsidTr="007817F4">
        <w:tc>
          <w:tcPr>
            <w:tcW w:w="2814" w:type="dxa"/>
          </w:tcPr>
          <w:p w14:paraId="73218472" w14:textId="77777777" w:rsidR="00BA27F4" w:rsidRPr="00C459AB" w:rsidRDefault="00BA27F4" w:rsidP="007817F4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7E30AAA" w14:textId="475A893C" w:rsidR="00BA27F4" w:rsidRPr="00C459AB" w:rsidRDefault="000D439B" w:rsidP="007817F4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DE7234">
              <w:rPr>
                <w:bCs/>
                <w:sz w:val="24"/>
                <w:szCs w:val="24"/>
              </w:rPr>
              <w:t>Ra2008444@qu.edu.qa</w:t>
            </w:r>
          </w:p>
        </w:tc>
      </w:tr>
    </w:tbl>
    <w:p w14:paraId="46371498" w14:textId="11C8CDF3" w:rsidR="009E3FC9" w:rsidRPr="002F30C2" w:rsidRDefault="00BA27F4" w:rsidP="002F30C2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81" w:type="dxa"/>
        <w:tblLayout w:type="fixed"/>
        <w:tblLook w:val="04A0" w:firstRow="1" w:lastRow="0" w:firstColumn="1" w:lastColumn="0" w:noHBand="0" w:noVBand="1"/>
      </w:tblPr>
      <w:tblGrid>
        <w:gridCol w:w="2875"/>
        <w:gridCol w:w="792"/>
        <w:gridCol w:w="1692"/>
        <w:gridCol w:w="3082"/>
        <w:gridCol w:w="1440"/>
      </w:tblGrid>
      <w:tr w:rsidR="009E3FC9" w:rsidRPr="003213FA" w14:paraId="78A9317D" w14:textId="77777777" w:rsidTr="001379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A1DED4D" w14:textId="77777777" w:rsidR="009E3FC9" w:rsidRPr="003213FA" w:rsidRDefault="009E3FC9" w:rsidP="001379DD">
            <w:pPr>
              <w:spacing w:line="259" w:lineRule="auto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</w:tcPr>
          <w:p w14:paraId="792573E4" w14:textId="77777777" w:rsidR="009E3FC9" w:rsidRPr="003213FA" w:rsidRDefault="009E3FC9" w:rsidP="001379D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</w:tcPr>
          <w:p w14:paraId="2CDBF8A0" w14:textId="77777777" w:rsidR="009E3FC9" w:rsidRPr="003213FA" w:rsidRDefault="009E3FC9" w:rsidP="001379D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Functionality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  <w:vertAlign w:val="superscript"/>
              </w:rPr>
              <w:t>*</w:t>
            </w: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 w14:paraId="0DDDE347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</w:tcPr>
          <w:p w14:paraId="1464C368" w14:textId="77777777" w:rsidR="009E3FC9" w:rsidRPr="003213FA" w:rsidRDefault="009E3FC9" w:rsidP="001379D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0070C0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70C0"/>
                <w:sz w:val="24"/>
                <w:szCs w:val="24"/>
              </w:rPr>
              <w:t>Student Score</w:t>
            </w:r>
          </w:p>
        </w:tc>
      </w:tr>
      <w:tr w:rsidR="009E3FC9" w:rsidRPr="003213FA" w14:paraId="4D7E5229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DDC77E8" w14:textId="0AE25F8C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bookmarkStart w:id="2" w:name="OLE_LINK18"/>
            <w:bookmarkStart w:id="3" w:name="OLE_LINK19"/>
            <w:r>
              <w:rPr>
                <w:rFonts w:ascii="Garamond" w:hAnsi="Garamond"/>
                <w:sz w:val="24"/>
                <w:szCs w:val="24"/>
              </w:rPr>
              <w:t>Created all the entities</w:t>
            </w:r>
            <w:r w:rsidR="009E3FC9"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bookmarkEnd w:id="2"/>
            <w:bookmarkEnd w:id="3"/>
            <w:r>
              <w:rPr>
                <w:rFonts w:ascii="Garamond" w:hAnsi="Garamond"/>
                <w:sz w:val="24"/>
                <w:szCs w:val="24"/>
              </w:rPr>
              <w:t>with the correct integrity checks and annotations</w:t>
            </w:r>
          </w:p>
        </w:tc>
        <w:tc>
          <w:tcPr>
            <w:tcW w:w="792" w:type="dxa"/>
          </w:tcPr>
          <w:p w14:paraId="5DF0BD8C" w14:textId="002413CE" w:rsidR="009E3FC9" w:rsidRPr="003213FA" w:rsidRDefault="001E5F2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77A47B86" w14:textId="4C717DE8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DE7234">
              <w:rPr>
                <w:rFonts w:ascii="Garamond" w:hAnsi="Garamond"/>
                <w:sz w:val="24"/>
                <w:szCs w:val="24"/>
              </w:rPr>
              <w:t>Working 100%</w:t>
            </w:r>
          </w:p>
        </w:tc>
        <w:tc>
          <w:tcPr>
            <w:tcW w:w="3082" w:type="dxa"/>
          </w:tcPr>
          <w:p w14:paraId="7C23B172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05B66A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3953C3BA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0222D6E7" w14:textId="63D2AD78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Created all the Dao interfaces and initialized the database</w:t>
            </w:r>
          </w:p>
        </w:tc>
        <w:tc>
          <w:tcPr>
            <w:tcW w:w="792" w:type="dxa"/>
          </w:tcPr>
          <w:p w14:paraId="0D9AFBEA" w14:textId="543A32AB" w:rsidR="009E3FC9" w:rsidRPr="003213FA" w:rsidRDefault="00CE3246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40</w:t>
            </w:r>
          </w:p>
        </w:tc>
        <w:tc>
          <w:tcPr>
            <w:tcW w:w="1692" w:type="dxa"/>
          </w:tcPr>
          <w:p w14:paraId="0DBF08FE" w14:textId="7201B90F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DE7234">
              <w:rPr>
                <w:rFonts w:ascii="Garamond" w:hAnsi="Garamond"/>
                <w:sz w:val="24"/>
                <w:szCs w:val="24"/>
              </w:rPr>
              <w:t>Working 100%</w:t>
            </w:r>
          </w:p>
        </w:tc>
        <w:tc>
          <w:tcPr>
            <w:tcW w:w="3082" w:type="dxa"/>
          </w:tcPr>
          <w:p w14:paraId="74C8BF9A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46B7426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5A2768C1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5D887BF4" w14:textId="612D34BD" w:rsidR="009E3FC9" w:rsidRPr="003213FA" w:rsidRDefault="00CE3246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Integrated the app to the database through the repo and made the application functional</w:t>
            </w:r>
          </w:p>
        </w:tc>
        <w:tc>
          <w:tcPr>
            <w:tcW w:w="792" w:type="dxa"/>
          </w:tcPr>
          <w:p w14:paraId="5808211F" w14:textId="23B5A867" w:rsidR="009E3FC9" w:rsidRPr="003213FA" w:rsidRDefault="001E5F2F" w:rsidP="001379DD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>
              <w:rPr>
                <w:rFonts w:ascii="Garamond" w:hAnsi="Garamond"/>
                <w:sz w:val="24"/>
                <w:szCs w:val="24"/>
              </w:rPr>
              <w:t>30</w:t>
            </w:r>
          </w:p>
        </w:tc>
        <w:tc>
          <w:tcPr>
            <w:tcW w:w="1692" w:type="dxa"/>
          </w:tcPr>
          <w:p w14:paraId="4AEB882A" w14:textId="058C3823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sz w:val="24"/>
                <w:szCs w:val="24"/>
              </w:rPr>
              <w:t xml:space="preserve"> </w:t>
            </w:r>
            <w:r w:rsidR="00DE7234">
              <w:rPr>
                <w:rFonts w:ascii="Garamond" w:hAnsi="Garamond"/>
                <w:sz w:val="24"/>
                <w:szCs w:val="24"/>
              </w:rPr>
              <w:t>Working 100%</w:t>
            </w:r>
          </w:p>
        </w:tc>
        <w:tc>
          <w:tcPr>
            <w:tcW w:w="3082" w:type="dxa"/>
          </w:tcPr>
          <w:p w14:paraId="48D38E4C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1440" w:type="dxa"/>
          </w:tcPr>
          <w:p w14:paraId="7706C7AE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</w:tr>
      <w:tr w:rsidR="009E3FC9" w:rsidRPr="003213FA" w14:paraId="4FE9385C" w14:textId="77777777" w:rsidTr="001379D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32CE0D95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  <w:p w14:paraId="25EBDD9B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Total</w:t>
            </w:r>
          </w:p>
          <w:p w14:paraId="64A139EE" w14:textId="77777777" w:rsidR="009E3FC9" w:rsidRPr="003213FA" w:rsidRDefault="009E3FC9" w:rsidP="001379DD">
            <w:pPr>
              <w:spacing w:after="0" w:line="240" w:lineRule="auto"/>
              <w:jc w:val="center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792" w:type="dxa"/>
          </w:tcPr>
          <w:p w14:paraId="18384943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  <w:p w14:paraId="425F5519" w14:textId="77777777" w:rsidR="009E3FC9" w:rsidRPr="003213FA" w:rsidRDefault="009E3FC9" w:rsidP="001379DD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begin"/>
            </w:r>
            <w:r w:rsidRPr="00F274F5"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separate"/>
            </w:r>
            <w:r w:rsidRPr="003213FA">
              <w:rPr>
                <w:rFonts w:ascii="Garamond" w:hAnsi="Garamond"/>
                <w:b/>
                <w:bCs/>
                <w:noProof/>
                <w:color w:val="auto"/>
                <w:sz w:val="24"/>
                <w:szCs w:val="24"/>
              </w:rPr>
              <w:t>100</w:t>
            </w:r>
            <w:r w:rsidRPr="003213FA">
              <w:rPr>
                <w:rFonts w:ascii="Garamond" w:hAnsi="Garamond"/>
                <w:b/>
                <w:bCs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</w:tcPr>
          <w:p w14:paraId="5E507E0A" w14:textId="40935EC7" w:rsidR="009E3FC9" w:rsidRPr="003213FA" w:rsidRDefault="00DE7234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sz w:val="24"/>
                <w:szCs w:val="24"/>
              </w:rPr>
              <w:t>100%</w:t>
            </w:r>
          </w:p>
        </w:tc>
        <w:tc>
          <w:tcPr>
            <w:tcW w:w="3082" w:type="dxa"/>
          </w:tcPr>
          <w:p w14:paraId="51003D4B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  <w:tc>
          <w:tcPr>
            <w:tcW w:w="1440" w:type="dxa"/>
          </w:tcPr>
          <w:p w14:paraId="113C4329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</w:rPr>
            </w:pPr>
          </w:p>
        </w:tc>
      </w:tr>
      <w:tr w:rsidR="009E3FC9" w:rsidRPr="003213FA" w14:paraId="722AEB0E" w14:textId="77777777" w:rsidTr="001379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412411AA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sz w:val="24"/>
                <w:szCs w:val="24"/>
              </w:rPr>
            </w:pPr>
            <w:r w:rsidRPr="003213FA">
              <w:rPr>
                <w:rFonts w:ascii="Garamond" w:hAnsi="Garamond"/>
                <w:color w:val="000000" w:themeColor="text1"/>
                <w:sz w:val="24"/>
                <w:szCs w:val="24"/>
                <w:highlight w:val="yellow"/>
              </w:rPr>
              <w:t>Not uploading Testing Sheet with screenshots</w:t>
            </w:r>
          </w:p>
        </w:tc>
        <w:tc>
          <w:tcPr>
            <w:tcW w:w="792" w:type="dxa"/>
          </w:tcPr>
          <w:p w14:paraId="1FC68458" w14:textId="77777777" w:rsidR="009E3FC9" w:rsidRPr="003213FA" w:rsidRDefault="009E3FC9" w:rsidP="001379DD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</w:pPr>
            <w:r w:rsidRPr="003213FA">
              <w:rPr>
                <w:rFonts w:ascii="Garamond" w:hAnsi="Garamond"/>
                <w:b/>
                <w:bCs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 w14:paraId="1DCFF8CA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 w14:paraId="4E882889" w14:textId="77777777" w:rsidR="009E3FC9" w:rsidRPr="003213FA" w:rsidRDefault="009E3FC9" w:rsidP="001379DD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 w14:paraId="5887F0BA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  <w:highlight w:val="yellow"/>
              </w:rPr>
            </w:pPr>
          </w:p>
        </w:tc>
      </w:tr>
      <w:tr w:rsidR="009E3FC9" w:rsidRPr="003213FA" w14:paraId="364AF71A" w14:textId="77777777" w:rsidTr="001379DD">
        <w:trPr>
          <w:trHeight w:val="5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</w:tcPr>
          <w:p w14:paraId="73886FF8" w14:textId="77777777" w:rsidR="009E3FC9" w:rsidRPr="003213FA" w:rsidRDefault="009E3FC9" w:rsidP="001379DD">
            <w:pPr>
              <w:pStyle w:val="NoSpacing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</w:tcPr>
          <w:p w14:paraId="543C6EE9" w14:textId="77777777" w:rsidR="009E3FC9" w:rsidRPr="003213FA" w:rsidRDefault="009E3FC9" w:rsidP="001379DD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  <w:r w:rsidRPr="003213FA"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</w:tcPr>
          <w:p w14:paraId="2D77B730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sz w:val="24"/>
                <w:szCs w:val="24"/>
              </w:rPr>
            </w:pPr>
          </w:p>
        </w:tc>
        <w:tc>
          <w:tcPr>
            <w:tcW w:w="3082" w:type="dxa"/>
          </w:tcPr>
          <w:p w14:paraId="64BB7E68" w14:textId="77777777" w:rsidR="009E3FC9" w:rsidRPr="003213FA" w:rsidRDefault="009E3FC9" w:rsidP="001379DD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7ED510C" w14:textId="77777777" w:rsidR="009E3FC9" w:rsidRPr="003213FA" w:rsidRDefault="009E3FC9" w:rsidP="001379DD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 w14:paraId="2CDB29EB" w14:textId="77777777" w:rsidR="009E3FC9" w:rsidRPr="006E40C4" w:rsidRDefault="009E3FC9" w:rsidP="009E3FC9">
      <w:pPr>
        <w:spacing w:after="0" w:line="240" w:lineRule="auto"/>
        <w:rPr>
          <w:rFonts w:ascii="Garamond" w:hAnsi="Garamond"/>
        </w:rPr>
      </w:pPr>
    </w:p>
    <w:p w14:paraId="540F0669" w14:textId="77777777" w:rsidR="00D226BC" w:rsidRPr="0048231C" w:rsidRDefault="00D226BC" w:rsidP="00D226BC">
      <w:pPr>
        <w:pStyle w:val="NormalWeb"/>
        <w:rPr>
          <w:rFonts w:ascii="Calibri" w:hAnsi="Calibri"/>
          <w:sz w:val="26"/>
          <w:szCs w:val="26"/>
          <w:u w:val="single"/>
        </w:rPr>
      </w:pPr>
      <w:bookmarkStart w:id="4" w:name="OLE_LINK46"/>
      <w:bookmarkStart w:id="5" w:name="OLE_LINK47"/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5F75D4D7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bookmarkStart w:id="6" w:name="OLE_LINK55"/>
      <w:bookmarkStart w:id="7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46732F1F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BE38B22" w14:textId="77777777" w:rsidR="00D226BC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735D6D24" w14:textId="77777777" w:rsidR="00D226BC" w:rsidRPr="00467425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6230FD74" w14:textId="1F12674D" w:rsidR="00D226BC" w:rsidRPr="00E8529A" w:rsidRDefault="00D226BC" w:rsidP="00D226BC">
      <w:pPr>
        <w:pStyle w:val="NormalWeb"/>
        <w:numPr>
          <w:ilvl w:val="0"/>
          <w:numId w:val="6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5pts). </w:t>
      </w:r>
    </w:p>
    <w:bookmarkEnd w:id="4"/>
    <w:bookmarkEnd w:id="5"/>
    <w:p w14:paraId="03FB2F61" w14:textId="191EE1A6" w:rsidR="00295842" w:rsidRDefault="00295842"/>
    <w:p w14:paraId="33A0D64A" w14:textId="77777777" w:rsidR="008D407E" w:rsidRDefault="008D407E"/>
    <w:p w14:paraId="700EB468" w14:textId="41C8E9BA" w:rsidR="008D407E" w:rsidRDefault="008D407E">
      <w:r w:rsidRPr="008D407E">
        <w:lastRenderedPageBreak/>
        <w:drawing>
          <wp:inline distT="0" distB="0" distL="0" distR="0" wp14:anchorId="7B0CB0B8" wp14:editId="2D625E0D">
            <wp:extent cx="2819400" cy="6109070"/>
            <wp:effectExtent l="0" t="0" r="0" b="6350"/>
            <wp:docPr id="5421974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19748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0595" cy="611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407E">
        <w:lastRenderedPageBreak/>
        <w:drawing>
          <wp:inline distT="0" distB="0" distL="0" distR="0" wp14:anchorId="35A783E0" wp14:editId="767AF3AD">
            <wp:extent cx="4035425" cy="8743950"/>
            <wp:effectExtent l="0" t="0" r="3175" b="0"/>
            <wp:docPr id="185720976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209765" name="Picture 1" descr="A screenshot of a pho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5425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407E">
        <w:lastRenderedPageBreak/>
        <w:drawing>
          <wp:inline distT="0" distB="0" distL="0" distR="0" wp14:anchorId="283C4568" wp14:editId="2B3F821F">
            <wp:extent cx="4035425" cy="8743950"/>
            <wp:effectExtent l="0" t="0" r="3175" b="0"/>
            <wp:docPr id="11359594" name="Picture 1" descr="A white background with black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59594" name="Picture 1" descr="A white background with black dot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5425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407E">
        <w:lastRenderedPageBreak/>
        <w:drawing>
          <wp:inline distT="0" distB="0" distL="0" distR="0" wp14:anchorId="53BB4C0D" wp14:editId="53617380">
            <wp:extent cx="4035425" cy="8743950"/>
            <wp:effectExtent l="0" t="0" r="3175" b="0"/>
            <wp:docPr id="32931919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9319197" name="Picture 1" descr="A screenshot of a phon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5425" cy="874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851EC" w14:textId="391B0649" w:rsidR="008D407E" w:rsidRDefault="008D407E">
      <w:r>
        <w:rPr>
          <w:noProof/>
        </w:rPr>
        <w:lastRenderedPageBreak/>
        <w:drawing>
          <wp:inline distT="0" distB="0" distL="0" distR="0" wp14:anchorId="5CCD00F9" wp14:editId="3151C1A5">
            <wp:extent cx="5943600" cy="966470"/>
            <wp:effectExtent l="0" t="0" r="0" b="5080"/>
            <wp:docPr id="1217131261" name="Picture 1" descr="A black and grey striped backgroun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7131261" name="Picture 1" descr="A black and grey striped background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0D549" w14:textId="21FA341C" w:rsidR="008D407E" w:rsidRDefault="008D407E">
      <w:r>
        <w:rPr>
          <w:noProof/>
        </w:rPr>
        <w:drawing>
          <wp:inline distT="0" distB="0" distL="0" distR="0" wp14:anchorId="16ADDBA2" wp14:editId="03ED610B">
            <wp:extent cx="5943600" cy="2567940"/>
            <wp:effectExtent l="0" t="0" r="0" b="3810"/>
            <wp:docPr id="7102272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22728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ADC5D" w14:textId="4FB8D953" w:rsidR="008D407E" w:rsidRDefault="008D407E">
      <w:r>
        <w:rPr>
          <w:noProof/>
        </w:rPr>
        <w:drawing>
          <wp:inline distT="0" distB="0" distL="0" distR="0" wp14:anchorId="0176236B" wp14:editId="2DEDE7AC">
            <wp:extent cx="5943600" cy="663575"/>
            <wp:effectExtent l="0" t="0" r="0" b="3175"/>
            <wp:docPr id="1775998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599851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98BE4" w14:textId="2B38FA19" w:rsidR="008D407E" w:rsidRDefault="008D407E">
      <w:r>
        <w:rPr>
          <w:noProof/>
        </w:rPr>
        <w:drawing>
          <wp:inline distT="0" distB="0" distL="0" distR="0" wp14:anchorId="43DF495A" wp14:editId="3F2F2BE7">
            <wp:extent cx="5943600" cy="2763520"/>
            <wp:effectExtent l="0" t="0" r="0" b="0"/>
            <wp:docPr id="1581368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36801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13ED" w14:textId="77777777" w:rsidR="008D407E" w:rsidRDefault="008D407E"/>
    <w:p w14:paraId="1B29B3B2" w14:textId="6D7FABA8" w:rsidR="008D407E" w:rsidRDefault="008D407E">
      <w:r>
        <w:rPr>
          <w:noProof/>
        </w:rPr>
        <w:lastRenderedPageBreak/>
        <w:drawing>
          <wp:inline distT="0" distB="0" distL="0" distR="0" wp14:anchorId="55E93993" wp14:editId="68D3FBC5">
            <wp:extent cx="5943600" cy="1227455"/>
            <wp:effectExtent l="0" t="0" r="0" b="0"/>
            <wp:docPr id="16518578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85782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D407E" w:rsidSect="00707E9B">
      <w:footerReference w:type="default" r:id="rId19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E12EA" w14:textId="77777777" w:rsidR="002D17E9" w:rsidRDefault="002D17E9">
      <w:pPr>
        <w:spacing w:after="0" w:line="240" w:lineRule="auto"/>
      </w:pPr>
      <w:r>
        <w:separator/>
      </w:r>
    </w:p>
  </w:endnote>
  <w:endnote w:type="continuationSeparator" w:id="0">
    <w:p w14:paraId="41F4BBBE" w14:textId="77777777" w:rsidR="002D17E9" w:rsidRDefault="002D17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charset w:val="00"/>
    <w:family w:val="roman"/>
    <w:pitch w:val="default"/>
  </w:font>
  <w:font w:name="TimesNewRomanP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CA3C54D" w14:textId="77777777" w:rsidR="00295842" w:rsidRPr="007D42BF" w:rsidRDefault="00BA27F4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01D4E468" w14:textId="77777777" w:rsidR="00295842" w:rsidRDefault="002958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45A78" w14:textId="77777777" w:rsidR="002D17E9" w:rsidRDefault="002D17E9">
      <w:pPr>
        <w:spacing w:after="0" w:line="240" w:lineRule="auto"/>
      </w:pPr>
      <w:r>
        <w:separator/>
      </w:r>
    </w:p>
  </w:footnote>
  <w:footnote w:type="continuationSeparator" w:id="0">
    <w:p w14:paraId="6AF753BF" w14:textId="77777777" w:rsidR="002D17E9" w:rsidRDefault="002D17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04A04"/>
    <w:multiLevelType w:val="hybridMultilevel"/>
    <w:tmpl w:val="57EC9508"/>
    <w:lvl w:ilvl="0" w:tplc="77520FD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A7F32"/>
    <w:multiLevelType w:val="hybridMultilevel"/>
    <w:tmpl w:val="07BC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B5325B"/>
    <w:multiLevelType w:val="hybridMultilevel"/>
    <w:tmpl w:val="FB20C48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C734BA"/>
    <w:multiLevelType w:val="hybridMultilevel"/>
    <w:tmpl w:val="DE8C3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6C1061"/>
    <w:multiLevelType w:val="hybridMultilevel"/>
    <w:tmpl w:val="2B9EC3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66336657">
    <w:abstractNumId w:val="0"/>
  </w:num>
  <w:num w:numId="2" w16cid:durableId="940069125">
    <w:abstractNumId w:val="2"/>
  </w:num>
  <w:num w:numId="3" w16cid:durableId="463039238">
    <w:abstractNumId w:val="3"/>
  </w:num>
  <w:num w:numId="4" w16cid:durableId="877664768">
    <w:abstractNumId w:val="1"/>
  </w:num>
  <w:num w:numId="5" w16cid:durableId="1803382674">
    <w:abstractNumId w:val="5"/>
  </w:num>
  <w:num w:numId="6" w16cid:durableId="20368858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1E5F2F"/>
    <w:rsid w:val="00211B15"/>
    <w:rsid w:val="00240C19"/>
    <w:rsid w:val="00260872"/>
    <w:rsid w:val="00295842"/>
    <w:rsid w:val="002D17E9"/>
    <w:rsid w:val="002F30C2"/>
    <w:rsid w:val="002F65BE"/>
    <w:rsid w:val="003016E0"/>
    <w:rsid w:val="003042A1"/>
    <w:rsid w:val="00311572"/>
    <w:rsid w:val="0033681B"/>
    <w:rsid w:val="003D0CC0"/>
    <w:rsid w:val="003E21B0"/>
    <w:rsid w:val="003E2C1F"/>
    <w:rsid w:val="003F381B"/>
    <w:rsid w:val="00471CD3"/>
    <w:rsid w:val="004836F1"/>
    <w:rsid w:val="004B2697"/>
    <w:rsid w:val="004B3827"/>
    <w:rsid w:val="004C5A1F"/>
    <w:rsid w:val="004E5749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A01AC"/>
    <w:rsid w:val="008D407E"/>
    <w:rsid w:val="008D65F6"/>
    <w:rsid w:val="00916BDF"/>
    <w:rsid w:val="0099151F"/>
    <w:rsid w:val="009B669E"/>
    <w:rsid w:val="009C25BD"/>
    <w:rsid w:val="009D1BE2"/>
    <w:rsid w:val="009E3FC9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67CD0"/>
    <w:rsid w:val="00B9583F"/>
    <w:rsid w:val="00BA27F4"/>
    <w:rsid w:val="00BB18DE"/>
    <w:rsid w:val="00BC3F89"/>
    <w:rsid w:val="00BE3047"/>
    <w:rsid w:val="00C00BCA"/>
    <w:rsid w:val="00C152DB"/>
    <w:rsid w:val="00C33392"/>
    <w:rsid w:val="00C43D5F"/>
    <w:rsid w:val="00C4508A"/>
    <w:rsid w:val="00C554FE"/>
    <w:rsid w:val="00C73BBB"/>
    <w:rsid w:val="00C754B0"/>
    <w:rsid w:val="00CC0A6B"/>
    <w:rsid w:val="00CE2575"/>
    <w:rsid w:val="00CE3246"/>
    <w:rsid w:val="00CE54B2"/>
    <w:rsid w:val="00D21F0A"/>
    <w:rsid w:val="00D226BC"/>
    <w:rsid w:val="00D27C5A"/>
    <w:rsid w:val="00D84845"/>
    <w:rsid w:val="00DB5B04"/>
    <w:rsid w:val="00DC67C4"/>
    <w:rsid w:val="00DD1703"/>
    <w:rsid w:val="00DE7234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380BE67"/>
  <w15:chartTrackingRefBased/>
  <w15:docId w15:val="{B2147240-3390-614D-A09C-28BC14B99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7F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27F4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A27F4"/>
    <w:pPr>
      <w:ind w:left="720"/>
      <w:contextualSpacing/>
    </w:pPr>
  </w:style>
  <w:style w:type="paragraph" w:styleId="NoSpacing">
    <w:name w:val="No Spacing"/>
    <w:uiPriority w:val="1"/>
    <w:qFormat/>
    <w:rsid w:val="00BA27F4"/>
    <w:rPr>
      <w:sz w:val="22"/>
      <w:szCs w:val="22"/>
    </w:rPr>
  </w:style>
  <w:style w:type="paragraph" w:styleId="Title">
    <w:name w:val="Title"/>
    <w:basedOn w:val="Normal"/>
    <w:next w:val="Normal"/>
    <w:link w:val="TitleChar"/>
    <w:uiPriority w:val="10"/>
    <w:qFormat/>
    <w:rsid w:val="00BA27F4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A27F4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GridTable6Colorful-Accent1">
    <w:name w:val="Grid Table 6 Colorful Accent 1"/>
    <w:basedOn w:val="TableNormal"/>
    <w:uiPriority w:val="51"/>
    <w:rsid w:val="00BA27F4"/>
    <w:rPr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Footer">
    <w:name w:val="footer"/>
    <w:basedOn w:val="Normal"/>
    <w:link w:val="FooterChar"/>
    <w:uiPriority w:val="99"/>
    <w:unhideWhenUsed/>
    <w:rsid w:val="00BA27F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27F4"/>
    <w:rPr>
      <w:sz w:val="22"/>
      <w:szCs w:val="22"/>
    </w:rPr>
  </w:style>
  <w:style w:type="paragraph" w:styleId="NormalWeb">
    <w:name w:val="Normal (Web)"/>
    <w:basedOn w:val="Normal"/>
    <w:uiPriority w:val="99"/>
    <w:unhideWhenUsed/>
    <w:rsid w:val="00D226B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0" ma:contentTypeDescription="Create a new document." ma:contentTypeScope="" ma:versionID="85f9155db29c79f17f79eba9f42b36a1">
  <xsd:schema xmlns:xsd="http://www.w3.org/2001/XMLSchema" xmlns:xs="http://www.w3.org/2001/XMLSchema" xmlns:p="http://schemas.microsoft.com/office/2006/metadata/properties" xmlns:ns2="579a0e85-d54c-48e2-b384-ad324b1bb320" targetNamespace="http://schemas.microsoft.com/office/2006/metadata/properties" ma:root="true" ma:fieldsID="a99a74d1ded35b6811eeacc2b199a7d1" ns2:_="">
    <xsd:import namespace="579a0e85-d54c-48e2-b384-ad324b1bb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04FCC8-F3DE-4500-BC4F-8D8B06F425C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54B4E7F-1CF7-4782-B016-1A6EF9A84DF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55EF54A-AAFF-47E2-86C7-2B92A85D72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173</Words>
  <Characters>990</Characters>
  <Application>Microsoft Office Word</Application>
  <DocSecurity>0</DocSecurity>
  <Lines>8</Lines>
  <Paragraphs>2</Paragraphs>
  <ScaleCrop>false</ScaleCrop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id-PC</dc:creator>
  <cp:keywords/>
  <dc:description/>
  <cp:lastModifiedBy>Rashid Faisal R B Al-Bader</cp:lastModifiedBy>
  <cp:revision>14</cp:revision>
  <dcterms:created xsi:type="dcterms:W3CDTF">2021-10-17T22:45:00Z</dcterms:created>
  <dcterms:modified xsi:type="dcterms:W3CDTF">2023-12-04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</Properties>
</file>